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Japan</w:t>
      </w:r>
      <w:r>
        <w:t xml:space="preserve"> </w:t>
      </w:r>
      <w:r>
        <w:t xml:space="preserve">Tokyo</w:t>
      </w:r>
    </w:p>
    <w:bookmarkStart w:id="25" w:name="X26692b18a6667032a2ddcadb691b86955eda56f"/>
    <w:p>
      <w:pPr>
        <w:pStyle w:val="Heading1"/>
      </w:pPr>
      <w:r>
        <w:t xml:space="preserve">Cover Letter for a Musician in Japan Tokyo</w:t>
      </w:r>
    </w:p>
    <w:p>
      <w:pPr>
        <w:pStyle w:val="FirstParagraph"/>
      </w:pPr>
      <w:r>
        <w:rPr>
          <w:bCs/>
          <w:b/>
        </w:rPr>
        <w:t xml:space="preserve">Dear [Recipient's Name or "Hiring Manager"],</w:t>
      </w:r>
    </w:p>
    <w:p>
      <w:pPr>
        <w:pStyle w:val="BodyText"/>
      </w:pPr>
      <w:r>
        <w:t xml:space="preserve">I am writing to express my sincere interest in the opportunity to contribute my musical talents as a professional musician in Japan, specifically Tokyo. As an artist deeply rooted in the universal language of music, I have always been fascinated by the unique cultural tapestry of Japan and its vibrant musical heritage. This cover letter outlines my passion for music, my experience as a musician, and my eagerness to bring my artistic vision to the dynamic city of Tokyo.</w:t>
      </w:r>
    </w:p>
    <w:bookmarkStart w:id="20" w:name="X2a33de809612fa447eec660657cc3dd138b512e"/>
    <w:p>
      <w:pPr>
        <w:pStyle w:val="Heading2"/>
      </w:pPr>
      <w:r>
        <w:t xml:space="preserve">Passion for Music and Cultural Connection</w:t>
      </w:r>
    </w:p>
    <w:p>
      <w:pPr>
        <w:pStyle w:val="FirstParagraph"/>
      </w:pPr>
      <w:r>
        <w:t xml:space="preserve">Music has been the cornerstone of my life since childhood. Growing up in [Your Hometown], I was immersed in a world where melodies transcended boundaries, and rhythms told stories that resonated across cultures. As a musician, I have dedicated myself to mastering various instruments, including [list specific instruments, e.g., guitar, piano, or voice], and exploring diverse genres such as classical, jazz, rock, and experimental soundscapes. My journey has taught me that music is not just a form of expression—it is a bridge between people and a means to connect with the soul of a place.</w:t>
      </w:r>
    </w:p>
    <w:p>
      <w:pPr>
        <w:pStyle w:val="BodyText"/>
      </w:pPr>
      <w:r>
        <w:t xml:space="preserve">Japan’s rich musical traditions have long inspired me. From the ethereal tones of the koto and shamisen to the modern sounds of J-pop, K-pop, and anime soundtracks, I have always admired how Japanese music blends innovation with deep cultural roots. Tokyo, in particular, stands as a global hub where traditional artistry meets cutting-edge creativity. I am eager to immerse myself in this environment and contribute my unique perspective as a musician while learning from the city’s unparalleled musical ecosystem.</w:t>
      </w:r>
    </w:p>
    <w:bookmarkEnd w:id="20"/>
    <w:bookmarkStart w:id="21" w:name="Xf80b33572541b53918ec36c8c8f66f03bdd75b2"/>
    <w:p>
      <w:pPr>
        <w:pStyle w:val="Heading2"/>
      </w:pPr>
      <w:r>
        <w:t xml:space="preserve">Professional Experience and Artistic Growth</w:t>
      </w:r>
    </w:p>
    <w:p>
      <w:pPr>
        <w:pStyle w:val="FirstParagraph"/>
      </w:pPr>
      <w:r>
        <w:t xml:space="preserve">Over the years, I have honed my craft through formal training, collaborative projects, and live performances. My career as a musician has taken me across [Your Country], where I have performed at festivals, local venues, and community events. These experiences have taught me the importance of adaptability, creativity, and cultural sensitivity—qualities that I believe are essential for thriving in Tokyo’s competitive yet supportive music scene.</w:t>
      </w:r>
    </w:p>
    <w:p>
      <w:pPr>
        <w:pStyle w:val="BodyText"/>
      </w:pPr>
      <w:r>
        <w:t xml:space="preserve">In addition to my performance work, I have actively engaged in composition and production. My compositions often draw from a fusion of global influences, aiming to create music that is both innovative and emotionally resonant. For example, my recent project [mention a specific project or album] explored the interplay between Western harmonies and Asian musical motifs, which I believe aligns with Tokyo’s ethos of blending tradition with modernity. This approach has earned recognition in local and international circles, including [mention any awards, publications, or collaborations].</w:t>
      </w:r>
    </w:p>
    <w:bookmarkEnd w:id="21"/>
    <w:bookmarkStart w:id="22" w:name="X4a33b0af6d3fb6e833c64ec4334cb46cad6f92a"/>
    <w:p>
      <w:pPr>
        <w:pStyle w:val="Heading2"/>
      </w:pPr>
      <w:r>
        <w:t xml:space="preserve">Why Japan Tokyo? A Cultural and Artistic Dream</w:t>
      </w:r>
    </w:p>
    <w:p>
      <w:pPr>
        <w:pStyle w:val="FirstParagraph"/>
      </w:pPr>
      <w:r>
        <w:t xml:space="preserve">Japan, and particularly Tokyo, represents the pinnacle of artistic possibility. The city’s reputation as a global metropolis is matched only by its dedication to preserving its cultural heritage while embracing the future. As a musician, I am drawn to the opportunity to collaborate with artists who share this balance of innovation and tradition. Whether it’s performing in iconic venues like Tokyo Dome or participating in underground music scenes, I am committed to contributing to Tokyo’s ever-evolving soundscape.</w:t>
      </w:r>
    </w:p>
    <w:p>
      <w:pPr>
        <w:pStyle w:val="BodyText"/>
      </w:pPr>
      <w:r>
        <w:t xml:space="preserve">Furthermore, I deeply respect the Japanese values of discipline, respect, and harmony—principles that align with my own artistic philosophy. In Japan, music is often viewed as a form of meditation and connection. This perspective resonates with me, and I am eager to immerse myself in the local culture while sharing my own musical voice. I have studied Japanese language and customs to better understand the nuances of the country, which I believe will enhance my ability to collaborate effectively with Japanese artists and audiences.</w:t>
      </w:r>
    </w:p>
    <w:bookmarkEnd w:id="22"/>
    <w:bookmarkStart w:id="23" w:name="adapting-to-tokyos-music-scene"/>
    <w:p>
      <w:pPr>
        <w:pStyle w:val="Heading2"/>
      </w:pPr>
      <w:r>
        <w:t xml:space="preserve">Adapting to Tokyo’s Music Scene</w:t>
      </w:r>
    </w:p>
    <w:p>
      <w:pPr>
        <w:pStyle w:val="FirstParagraph"/>
      </w:pPr>
      <w:r>
        <w:t xml:space="preserve">While I am confident in my musical abilities, I also recognize the importance of adapting to a new environment. Tokyo’s music scene is highly competitive, with a vast array of genres and styles coexisting in harmony. To succeed here, I plan to immerse myself in local music education, network with fellow musicians, and participate in community events that celebrate both traditional and contemporary art forms. I am also open to learning from the city’s unique musical traditions, such as enka (traditional Japanese ballad) or electronic music genres like techno and J-dance.</w:t>
      </w:r>
    </w:p>
    <w:p>
      <w:pPr>
        <w:pStyle w:val="BodyText"/>
      </w:pPr>
      <w:r>
        <w:t xml:space="preserve">Additionally, I am prepared to embrace the challenges of navigating a new cultural landscape. This includes understanding the subtleties of Japanese communication styles, building trust through collaboration, and respecting local customs. My goal is not only to grow as an artist but also to become a meaningful part of Tokyo’s musical community.</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possibility of contributing my talents as a musician in Japan, where creativity and tradition thrive side by side. My experiences, skills, and passion for music have prepared me to embrace the opportunities that Tokyo offers. I am eager to bring my unique perspective to this vibrant city while learning from its rich cultural heritage.</w:t>
      </w:r>
    </w:p>
    <w:p>
      <w:pPr>
        <w:pStyle w:val="BodyText"/>
      </w:pPr>
      <w:r>
        <w:t xml:space="preserve">Thank you for considering my application. I would be honored to discuss how I can contribute to your organization or project as a musician in Tokyo. Please feel free to contact me at [Your Phone Number] or [Your Email Address] for further information. I look forward to the possibility of collaborating with you and being part of Tokyo’s dynamic musical legacy.</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Japan Tokyo</dc:title>
  <dc:creator/>
  <dc:language>en</dc:language>
  <cp:keywords/>
  <dcterms:created xsi:type="dcterms:W3CDTF">2026-07-24T11:50:30Z</dcterms:created>
  <dcterms:modified xsi:type="dcterms:W3CDTF">2026-07-24T11:50:30Z</dcterms:modified>
</cp:coreProperties>
</file>

<file path=docProps/custom.xml><?xml version="1.0" encoding="utf-8"?>
<Properties xmlns="http://schemas.openxmlformats.org/officeDocument/2006/custom-properties" xmlns:vt="http://schemas.openxmlformats.org/officeDocument/2006/docPropsVTypes"/>
</file>